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422" w:rsidRPr="00BB7798" w:rsidRDefault="00125C58">
      <w:pPr>
        <w:rPr>
          <w:rFonts w:ascii="Microsoft JhengHei UI" w:eastAsia="Microsoft JhengHei UI" w:hAnsi="Microsoft JhengHei UI"/>
          <w:sz w:val="32"/>
        </w:rPr>
      </w:pPr>
      <w:r w:rsidRPr="00BB7798">
        <w:rPr>
          <w:rFonts w:ascii="Microsoft JhengHei UI" w:eastAsia="Microsoft JhengHei UI" w:hAnsi="Microsoft JhengHei UI" w:hint="eastAsia"/>
          <w:sz w:val="32"/>
        </w:rPr>
        <w:t>材料清單</w:t>
      </w: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08"/>
        <w:gridCol w:w="2799"/>
      </w:tblGrid>
      <w:tr w:rsidR="006D511B" w:rsidRPr="00BB7798" w:rsidTr="00BB7798">
        <w:tc>
          <w:tcPr>
            <w:tcW w:w="3008" w:type="dxa"/>
          </w:tcPr>
          <w:p w:rsidR="006D511B" w:rsidRPr="00BB7798" w:rsidRDefault="006D511B" w:rsidP="00125C58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項目</w:t>
            </w:r>
          </w:p>
        </w:tc>
        <w:tc>
          <w:tcPr>
            <w:tcW w:w="2799" w:type="dxa"/>
          </w:tcPr>
          <w:p w:rsidR="006D511B" w:rsidRPr="00BB7798" w:rsidRDefault="006D511B" w:rsidP="00125C58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數量</w:t>
            </w:r>
          </w:p>
        </w:tc>
      </w:tr>
      <w:tr w:rsidR="006D511B" w:rsidRPr="00BB7798" w:rsidTr="00BB7798">
        <w:tc>
          <w:tcPr>
            <w:tcW w:w="3008" w:type="dxa"/>
            <w:shd w:val="clear" w:color="auto" w:fill="FFFFFF" w:themeFill="background1"/>
          </w:tcPr>
          <w:p w:rsidR="006D511B" w:rsidRPr="00BB7798" w:rsidRDefault="006D511B" w:rsidP="00125C58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A</w:t>
            </w:r>
            <w:r w:rsidRPr="00BB7798">
              <w:rPr>
                <w:rFonts w:ascii="Microsoft JhengHei UI" w:eastAsia="Microsoft JhengHei UI" w:hAnsi="Microsoft JhengHei UI"/>
                <w:sz w:val="32"/>
              </w:rPr>
              <w:t>rduino UNO</w:t>
            </w:r>
          </w:p>
        </w:tc>
        <w:tc>
          <w:tcPr>
            <w:tcW w:w="2799" w:type="dxa"/>
            <w:shd w:val="clear" w:color="auto" w:fill="FFFFFF" w:themeFill="background1"/>
          </w:tcPr>
          <w:p w:rsidR="006D511B" w:rsidRPr="00BB7798" w:rsidRDefault="006D511B" w:rsidP="00125C58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1</w:t>
            </w:r>
          </w:p>
        </w:tc>
      </w:tr>
      <w:tr w:rsidR="006D511B" w:rsidRPr="00BB7798" w:rsidTr="00BB7798">
        <w:tc>
          <w:tcPr>
            <w:tcW w:w="3008" w:type="dxa"/>
            <w:shd w:val="clear" w:color="auto" w:fill="FFFFFF" w:themeFill="background1"/>
          </w:tcPr>
          <w:p w:rsidR="006D511B" w:rsidRPr="00BB7798" w:rsidRDefault="006D511B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USB線</w:t>
            </w:r>
          </w:p>
        </w:tc>
        <w:tc>
          <w:tcPr>
            <w:tcW w:w="2799" w:type="dxa"/>
            <w:shd w:val="clear" w:color="auto" w:fill="FFFFFF" w:themeFill="background1"/>
          </w:tcPr>
          <w:p w:rsidR="006D511B" w:rsidRPr="00BB7798" w:rsidRDefault="006D511B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1</w:t>
            </w:r>
          </w:p>
        </w:tc>
      </w:tr>
      <w:tr w:rsidR="006D511B" w:rsidRPr="00BB7798" w:rsidTr="00BB7798">
        <w:tc>
          <w:tcPr>
            <w:tcW w:w="3008" w:type="dxa"/>
            <w:shd w:val="clear" w:color="auto" w:fill="FFFFFF" w:themeFill="background1"/>
          </w:tcPr>
          <w:p w:rsidR="006D511B" w:rsidRPr="00BB7798" w:rsidRDefault="006D511B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心跳感測模組</w:t>
            </w:r>
          </w:p>
        </w:tc>
        <w:tc>
          <w:tcPr>
            <w:tcW w:w="2799" w:type="dxa"/>
            <w:shd w:val="clear" w:color="auto" w:fill="FFFFFF" w:themeFill="background1"/>
          </w:tcPr>
          <w:p w:rsidR="006D511B" w:rsidRPr="00BB7798" w:rsidRDefault="006D511B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1</w:t>
            </w:r>
          </w:p>
        </w:tc>
      </w:tr>
      <w:tr w:rsidR="006D511B" w:rsidRPr="00BB7798" w:rsidTr="00BB7798">
        <w:tc>
          <w:tcPr>
            <w:tcW w:w="3008" w:type="dxa"/>
          </w:tcPr>
          <w:p w:rsidR="006D511B" w:rsidRPr="00BB7798" w:rsidRDefault="006D511B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杜邦線</w:t>
            </w:r>
          </w:p>
        </w:tc>
        <w:tc>
          <w:tcPr>
            <w:tcW w:w="2799" w:type="dxa"/>
          </w:tcPr>
          <w:p w:rsidR="006D511B" w:rsidRPr="00BB7798" w:rsidRDefault="00BB7798" w:rsidP="006D511B">
            <w:pPr>
              <w:rPr>
                <w:rFonts w:ascii="Microsoft JhengHei UI" w:eastAsia="Microsoft JhengHei UI" w:hAnsi="Microsoft JhengHei UI"/>
                <w:sz w:val="32"/>
              </w:rPr>
            </w:pPr>
            <w:r w:rsidRPr="00BB7798">
              <w:rPr>
                <w:rFonts w:ascii="Microsoft JhengHei UI" w:eastAsia="Microsoft JhengHei UI" w:hAnsi="Microsoft JhengHei UI" w:hint="eastAsia"/>
                <w:sz w:val="32"/>
              </w:rPr>
              <w:t>4</w:t>
            </w:r>
          </w:p>
        </w:tc>
      </w:tr>
    </w:tbl>
    <w:p w:rsidR="00125C58" w:rsidRPr="00B33F90" w:rsidRDefault="00125C58">
      <w:pPr>
        <w:rPr>
          <w:color w:val="FF0000"/>
        </w:rPr>
      </w:pPr>
    </w:p>
    <w:sectPr w:rsidR="00125C58" w:rsidRPr="00B33F9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8E5" w:rsidRDefault="007F28E5" w:rsidP="00BB7798">
      <w:r>
        <w:separator/>
      </w:r>
    </w:p>
  </w:endnote>
  <w:endnote w:type="continuationSeparator" w:id="0">
    <w:p w:rsidR="007F28E5" w:rsidRDefault="007F28E5" w:rsidP="00BB77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8E5" w:rsidRDefault="007F28E5" w:rsidP="00BB7798">
      <w:r>
        <w:separator/>
      </w:r>
    </w:p>
  </w:footnote>
  <w:footnote w:type="continuationSeparator" w:id="0">
    <w:p w:rsidR="007F28E5" w:rsidRDefault="007F28E5" w:rsidP="00BB77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tjQ2AEJjA0tDCyUdpeDU4uLM/DyQAsNaAOnOEnssAAAA"/>
  </w:docVars>
  <w:rsids>
    <w:rsidRoot w:val="00125C58"/>
    <w:rsid w:val="000748C6"/>
    <w:rsid w:val="00082698"/>
    <w:rsid w:val="00125C58"/>
    <w:rsid w:val="001C3F96"/>
    <w:rsid w:val="006D511B"/>
    <w:rsid w:val="007F28E5"/>
    <w:rsid w:val="00A463A2"/>
    <w:rsid w:val="00AF5A46"/>
    <w:rsid w:val="00B33F90"/>
    <w:rsid w:val="00BB7798"/>
    <w:rsid w:val="00C02374"/>
    <w:rsid w:val="00D21422"/>
    <w:rsid w:val="00F6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435960"/>
  <w15:chartTrackingRefBased/>
  <w15:docId w15:val="{DFB557F0-3345-45B2-8DBD-547531403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25C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B779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B7798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B779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B779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rk</dc:creator>
  <cp:keywords/>
  <dc:description/>
  <cp:lastModifiedBy>Thomas Huang</cp:lastModifiedBy>
  <cp:revision>4</cp:revision>
  <dcterms:created xsi:type="dcterms:W3CDTF">2015-11-24T05:22:00Z</dcterms:created>
  <dcterms:modified xsi:type="dcterms:W3CDTF">2019-12-17T06:56:00Z</dcterms:modified>
</cp:coreProperties>
</file>